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52D7CAF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C94E6A">
        <w:rPr>
          <w:sz w:val="23"/>
          <w:szCs w:val="23"/>
        </w:rPr>
        <w:t xml:space="preserve"> to </w:t>
      </w:r>
      <w:r w:rsidR="0059342B">
        <w:rPr>
          <w:sz w:val="23"/>
          <w:szCs w:val="23"/>
        </w:rPr>
        <w:t>enable doctors to more accurately track 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417A3E11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35EBAAD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</w:t>
      </w:r>
      <w:r w:rsidR="00D3420B">
        <w:rPr>
          <w:sz w:val="23"/>
          <w:szCs w:val="23"/>
        </w:rPr>
        <w:t xml:space="preserve"> Google Analytics, </w:t>
      </w:r>
      <w:r w:rsidR="00D3420B">
        <w:rPr>
          <w:sz w:val="23"/>
          <w:szCs w:val="23"/>
        </w:rPr>
        <w:t>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34B973" w14:textId="77777777" w:rsidR="004D06AE" w:rsidRDefault="004D06AE">
      <w:r>
        <w:separator/>
      </w:r>
    </w:p>
  </w:endnote>
  <w:endnote w:type="continuationSeparator" w:id="0">
    <w:p w14:paraId="5995C158" w14:textId="77777777" w:rsidR="004D06AE" w:rsidRDefault="004D0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CBB9C5" w14:textId="77777777" w:rsidR="004D06AE" w:rsidRDefault="004D06AE">
      <w:r>
        <w:separator/>
      </w:r>
    </w:p>
  </w:footnote>
  <w:footnote w:type="continuationSeparator" w:id="0">
    <w:p w14:paraId="322FAAF0" w14:textId="77777777" w:rsidR="004D06AE" w:rsidRDefault="004D06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qsFAB7GuK0tAAAA"/>
  </w:docVars>
  <w:rsids>
    <w:rsidRoot w:val="00AD3BBD"/>
    <w:rsid w:val="000279EA"/>
    <w:rsid w:val="00036366"/>
    <w:rsid w:val="0003769F"/>
    <w:rsid w:val="00047D2F"/>
    <w:rsid w:val="00051F10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37C6C"/>
    <w:rsid w:val="00345C9C"/>
    <w:rsid w:val="0035132A"/>
    <w:rsid w:val="00356A38"/>
    <w:rsid w:val="00357334"/>
    <w:rsid w:val="003C3988"/>
    <w:rsid w:val="00407281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3</cp:revision>
  <cp:lastPrinted>2021-02-04T21:34:00Z</cp:lastPrinted>
  <dcterms:created xsi:type="dcterms:W3CDTF">2020-12-27T22:05:00Z</dcterms:created>
  <dcterms:modified xsi:type="dcterms:W3CDTF">2021-02-19T15:56:00Z</dcterms:modified>
</cp:coreProperties>
</file>